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71cb8a0d940cb361a88773e2a58f1e9351c07"/>
      <w:r>
        <w:t xml:space="preserve">Unit 8 Lesson 13: When Is the Same Size Not the Same Size?</w:t>
      </w:r>
      <w:bookmarkEnd w:id="20"/>
    </w:p>
    <w:p>
      <w:pPr>
        <w:pStyle w:val="Heading3"/>
      </w:pPr>
      <w:bookmarkStart w:id="21" w:name="three-figures-warm-up"/>
      <w:r>
        <w:t xml:space="preserve">1 Three Fig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1" name="Picture"/>
            <a:graphic>
              <a:graphicData uri="http://schemas.openxmlformats.org/drawingml/2006/picture">
                <pic:pic>
                  <pic:nvPicPr>
                    <pic:cNvPr descr="/app/tmp/embedder-1605991321.7475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-43-rectangle"/>
      <w:r>
        <w:t xml:space="preserve">2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991322.3881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1"/>
        </w:numPr>
      </w:pPr>
      <w:r>
        <w:t xml:space="preserve">If the shorter side of the rectangle measures 15 inches:</w:t>
      </w:r>
    </w:p>
    <w:p>
      <w:pPr>
        <w:numPr>
          <w:ilvl w:val="1"/>
          <w:numId w:val="1002"/>
        </w:numPr>
      </w:pPr>
      <w:r>
        <w:t xml:space="preserve">What is the length of the longer side?</w:t>
      </w:r>
    </w:p>
    <w:p>
      <w:pPr>
        <w:numPr>
          <w:ilvl w:val="1"/>
          <w:numId w:val="1002"/>
        </w:numPr>
      </w:pPr>
      <w:r>
        <w:t xml:space="preserve">What is the length of the rectangle’s diagonal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p>
      <w:pPr>
        <w:pStyle w:val="Heading3"/>
      </w:pPr>
      <w:bookmarkStart w:id="27" w:name="Xf2aee582862943a2147aa7215d6b32fd9302922"/>
      <w:r>
        <w:t xml:space="preserve">3 The Screen Is the Same Size . . . Or Is It?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4457700" cy="2834640"/>
            <wp:effectExtent b="0" l="0" r="0" t="0"/>
            <wp:docPr descr="Two rect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91322.505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2:04Z</dcterms:created>
  <dcterms:modified xsi:type="dcterms:W3CDTF">2020-11-21T20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B8O1oqbosBSOTrFXf/RyGZxQ0Mtt8g936c79Xpcx1qKTTNzyzzDMMvmeP4qdmJ55cMQGdVFOmIcK2aHmjC5Hw==</vt:lpwstr>
  </property>
</Properties>
</file>